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08D3" w:rsidRPr="005F2F6A" w:rsidRDefault="003A3A1E" w:rsidP="006150D5">
      <w:pPr>
        <w:jc w:val="center"/>
        <w:rPr>
          <w:b/>
          <w:sz w:val="22"/>
          <w:szCs w:val="22"/>
          <w:lang w:val="uk-UA"/>
        </w:rPr>
      </w:pPr>
      <w:bookmarkStart w:id="0" w:name="_GoBack"/>
      <w:bookmarkEnd w:id="0"/>
      <w:r w:rsidRPr="005F2F6A">
        <w:rPr>
          <w:b/>
          <w:sz w:val="22"/>
          <w:szCs w:val="22"/>
          <w:lang w:val="uk-UA"/>
        </w:rPr>
        <w:t>РІШЕННЯ</w:t>
      </w:r>
      <w:r w:rsidR="000E4025" w:rsidRPr="005F2F6A">
        <w:rPr>
          <w:b/>
          <w:sz w:val="22"/>
          <w:szCs w:val="22"/>
          <w:lang w:val="uk-UA"/>
        </w:rPr>
        <w:t xml:space="preserve"> №</w:t>
      </w:r>
      <w:r w:rsidR="000E55C2" w:rsidRPr="005F2F6A">
        <w:rPr>
          <w:b/>
          <w:sz w:val="22"/>
          <w:szCs w:val="22"/>
          <w:lang w:val="uk-UA"/>
        </w:rPr>
        <w:t xml:space="preserve"> </w:t>
      </w:r>
      <w:r w:rsidR="00722D74" w:rsidRPr="005F2F6A">
        <w:rPr>
          <w:b/>
          <w:sz w:val="22"/>
          <w:szCs w:val="22"/>
          <w:lang w:val="uk-UA"/>
        </w:rPr>
        <w:t>__</w:t>
      </w:r>
    </w:p>
    <w:p w:rsidR="000E4025" w:rsidRPr="005F2F6A" w:rsidRDefault="003A3A1E" w:rsidP="006150D5">
      <w:pPr>
        <w:jc w:val="center"/>
        <w:rPr>
          <w:b/>
          <w:sz w:val="22"/>
          <w:szCs w:val="22"/>
          <w:lang w:val="uk-UA"/>
        </w:rPr>
      </w:pPr>
      <w:r w:rsidRPr="005F2F6A">
        <w:rPr>
          <w:b/>
          <w:sz w:val="22"/>
          <w:szCs w:val="22"/>
          <w:lang w:val="uk-UA"/>
        </w:rPr>
        <w:t>одноособового</w:t>
      </w:r>
      <w:r w:rsidR="009F53D8">
        <w:rPr>
          <w:b/>
          <w:sz w:val="22"/>
          <w:szCs w:val="22"/>
          <w:lang w:val="uk-UA"/>
        </w:rPr>
        <w:t xml:space="preserve"> учасника</w:t>
      </w:r>
    </w:p>
    <w:p w:rsidR="001B216E" w:rsidRPr="005F2F6A" w:rsidRDefault="005766C5" w:rsidP="006150D5">
      <w:pPr>
        <w:jc w:val="center"/>
        <w:rPr>
          <w:b/>
          <w:sz w:val="22"/>
          <w:szCs w:val="22"/>
          <w:lang w:val="uk-UA"/>
        </w:rPr>
      </w:pPr>
      <w:r w:rsidRPr="005F2F6A">
        <w:rPr>
          <w:b/>
          <w:sz w:val="22"/>
          <w:szCs w:val="22"/>
          <w:lang w:val="uk-UA"/>
        </w:rPr>
        <w:t>Т</w:t>
      </w:r>
      <w:r w:rsidR="001B216E" w:rsidRPr="005F2F6A">
        <w:rPr>
          <w:b/>
          <w:sz w:val="22"/>
          <w:szCs w:val="22"/>
          <w:lang w:val="uk-UA"/>
        </w:rPr>
        <w:t xml:space="preserve">ОВАРИСТВА З ОБМЕЖЕНОЮ ВІДПОВІДАЛЬНІСТЮ </w:t>
      </w:r>
    </w:p>
    <w:p w:rsidR="000E4025" w:rsidRPr="005F2F6A" w:rsidRDefault="00722D74" w:rsidP="006150D5">
      <w:pPr>
        <w:jc w:val="center"/>
        <w:rPr>
          <w:b/>
          <w:sz w:val="22"/>
          <w:szCs w:val="22"/>
          <w:lang w:val="uk-UA"/>
        </w:rPr>
      </w:pPr>
      <w:r w:rsidRPr="005F2F6A">
        <w:rPr>
          <w:b/>
          <w:sz w:val="22"/>
          <w:szCs w:val="22"/>
          <w:lang w:val="uk-UA"/>
        </w:rPr>
        <w:t>«____________________</w:t>
      </w:r>
      <w:r w:rsidR="000E4025" w:rsidRPr="005F2F6A">
        <w:rPr>
          <w:b/>
          <w:sz w:val="22"/>
          <w:szCs w:val="22"/>
          <w:lang w:val="uk-UA"/>
        </w:rPr>
        <w:t>»</w:t>
      </w:r>
    </w:p>
    <w:p w:rsidR="00554FB7" w:rsidRPr="005F2F6A" w:rsidRDefault="00722D74" w:rsidP="006150D5">
      <w:pPr>
        <w:jc w:val="center"/>
        <w:rPr>
          <w:sz w:val="20"/>
          <w:szCs w:val="20"/>
          <w:lang w:val="uk-UA"/>
        </w:rPr>
      </w:pPr>
      <w:r w:rsidRPr="005F2F6A">
        <w:rPr>
          <w:sz w:val="20"/>
          <w:szCs w:val="20"/>
          <w:lang w:val="uk-UA"/>
        </w:rPr>
        <w:t>(ідентифікаційний код</w:t>
      </w:r>
      <w:r w:rsidR="00554FB7" w:rsidRPr="005F2F6A">
        <w:rPr>
          <w:sz w:val="20"/>
          <w:szCs w:val="20"/>
          <w:lang w:val="uk-UA"/>
        </w:rPr>
        <w:t xml:space="preserve"> </w:t>
      </w:r>
      <w:r w:rsidRPr="005F2F6A">
        <w:rPr>
          <w:sz w:val="20"/>
          <w:szCs w:val="20"/>
          <w:lang w:val="uk-UA"/>
        </w:rPr>
        <w:t>____________</w:t>
      </w:r>
      <w:r w:rsidR="00554FB7" w:rsidRPr="005F2F6A">
        <w:rPr>
          <w:sz w:val="20"/>
          <w:szCs w:val="20"/>
          <w:lang w:val="uk-UA"/>
        </w:rPr>
        <w:t>, надалі – «Товариство»)</w:t>
      </w:r>
    </w:p>
    <w:p w:rsidR="008E71FC" w:rsidRPr="005F2F6A" w:rsidRDefault="008E71FC" w:rsidP="006150D5">
      <w:pPr>
        <w:jc w:val="center"/>
        <w:rPr>
          <w:b/>
          <w:sz w:val="22"/>
          <w:szCs w:val="22"/>
          <w:lang w:val="uk-UA"/>
        </w:rPr>
      </w:pPr>
    </w:p>
    <w:p w:rsidR="00554FB7" w:rsidRPr="005F2F6A" w:rsidRDefault="00554FB7" w:rsidP="006150D5">
      <w:pPr>
        <w:jc w:val="center"/>
        <w:rPr>
          <w:b/>
          <w:sz w:val="22"/>
          <w:szCs w:val="22"/>
          <w:lang w:val="uk-UA"/>
        </w:rPr>
      </w:pPr>
    </w:p>
    <w:p w:rsidR="000308D3" w:rsidRPr="005F2F6A" w:rsidRDefault="008E71FC" w:rsidP="00BA7FE6">
      <w:pPr>
        <w:rPr>
          <w:sz w:val="22"/>
          <w:szCs w:val="22"/>
          <w:lang w:val="uk-UA"/>
        </w:rPr>
      </w:pPr>
      <w:r w:rsidRPr="005F2F6A">
        <w:rPr>
          <w:sz w:val="22"/>
          <w:szCs w:val="22"/>
          <w:lang w:val="uk-UA"/>
        </w:rPr>
        <w:t>м.</w:t>
      </w:r>
      <w:r w:rsidR="005A68F2" w:rsidRPr="005F2F6A">
        <w:rPr>
          <w:sz w:val="22"/>
          <w:szCs w:val="22"/>
          <w:lang w:val="uk-UA"/>
        </w:rPr>
        <w:t xml:space="preserve"> </w:t>
      </w:r>
      <w:r w:rsidR="00722D74" w:rsidRPr="005F2F6A">
        <w:rPr>
          <w:sz w:val="22"/>
          <w:szCs w:val="22"/>
          <w:lang w:val="uk-UA"/>
        </w:rPr>
        <w:t>________</w:t>
      </w:r>
      <w:r w:rsidR="00BA7FE6" w:rsidRPr="005F2F6A">
        <w:rPr>
          <w:sz w:val="22"/>
          <w:szCs w:val="22"/>
          <w:lang w:val="uk-UA"/>
        </w:rPr>
        <w:t xml:space="preserve"> </w:t>
      </w:r>
      <w:r w:rsidR="00FA04B4" w:rsidRPr="005F2F6A">
        <w:rPr>
          <w:sz w:val="22"/>
          <w:szCs w:val="22"/>
          <w:lang w:val="uk-UA"/>
        </w:rPr>
        <w:tab/>
      </w:r>
      <w:r w:rsidR="00FA04B4" w:rsidRPr="005F2F6A">
        <w:rPr>
          <w:sz w:val="22"/>
          <w:szCs w:val="22"/>
          <w:lang w:val="uk-UA"/>
        </w:rPr>
        <w:tab/>
      </w:r>
      <w:r w:rsidR="00FA04B4" w:rsidRPr="005F2F6A">
        <w:rPr>
          <w:sz w:val="22"/>
          <w:szCs w:val="22"/>
          <w:lang w:val="uk-UA"/>
        </w:rPr>
        <w:tab/>
      </w:r>
      <w:r w:rsidR="00FA04B4" w:rsidRPr="005F2F6A">
        <w:rPr>
          <w:sz w:val="22"/>
          <w:szCs w:val="22"/>
          <w:lang w:val="uk-UA"/>
        </w:rPr>
        <w:tab/>
      </w:r>
      <w:r w:rsidR="00FA04B4" w:rsidRPr="005F2F6A">
        <w:rPr>
          <w:sz w:val="22"/>
          <w:szCs w:val="22"/>
          <w:lang w:val="uk-UA"/>
        </w:rPr>
        <w:tab/>
      </w:r>
      <w:r w:rsidR="00FA04B4" w:rsidRPr="005F2F6A">
        <w:rPr>
          <w:sz w:val="22"/>
          <w:szCs w:val="22"/>
          <w:lang w:val="uk-UA"/>
        </w:rPr>
        <w:tab/>
      </w:r>
      <w:r w:rsidR="00FA04B4" w:rsidRPr="005F2F6A">
        <w:rPr>
          <w:sz w:val="22"/>
          <w:szCs w:val="22"/>
          <w:lang w:val="uk-UA"/>
        </w:rPr>
        <w:tab/>
      </w:r>
      <w:r w:rsidR="00FA04B4" w:rsidRPr="005F2F6A">
        <w:rPr>
          <w:sz w:val="22"/>
          <w:szCs w:val="22"/>
          <w:lang w:val="uk-UA"/>
        </w:rPr>
        <w:tab/>
      </w:r>
      <w:r w:rsidR="00554FB7" w:rsidRPr="005F2F6A">
        <w:rPr>
          <w:sz w:val="22"/>
          <w:szCs w:val="22"/>
          <w:lang w:val="uk-UA"/>
        </w:rPr>
        <w:t xml:space="preserve">              </w:t>
      </w:r>
      <w:r w:rsidR="00BA7FE6" w:rsidRPr="005F2F6A">
        <w:rPr>
          <w:sz w:val="22"/>
          <w:szCs w:val="22"/>
          <w:lang w:val="uk-UA"/>
        </w:rPr>
        <w:t xml:space="preserve">          </w:t>
      </w:r>
      <w:r w:rsidR="00722D74" w:rsidRPr="005F2F6A">
        <w:rPr>
          <w:sz w:val="22"/>
          <w:szCs w:val="22"/>
          <w:lang w:val="uk-UA"/>
        </w:rPr>
        <w:t xml:space="preserve">   </w:t>
      </w:r>
      <w:r w:rsidR="00B339D7" w:rsidRPr="005F2F6A">
        <w:rPr>
          <w:sz w:val="22"/>
          <w:szCs w:val="22"/>
          <w:lang w:val="uk-UA"/>
        </w:rPr>
        <w:t>«</w:t>
      </w:r>
      <w:r w:rsidR="00722D74" w:rsidRPr="005F2F6A">
        <w:rPr>
          <w:sz w:val="22"/>
          <w:szCs w:val="22"/>
          <w:lang w:val="uk-UA"/>
        </w:rPr>
        <w:t>__</w:t>
      </w:r>
      <w:r w:rsidR="000308D3" w:rsidRPr="005F2F6A">
        <w:rPr>
          <w:sz w:val="22"/>
          <w:szCs w:val="22"/>
          <w:lang w:val="uk-UA"/>
        </w:rPr>
        <w:t>»</w:t>
      </w:r>
      <w:r w:rsidR="008E39A7" w:rsidRPr="005F2F6A">
        <w:rPr>
          <w:sz w:val="22"/>
          <w:szCs w:val="22"/>
          <w:lang w:val="uk-UA"/>
        </w:rPr>
        <w:t xml:space="preserve"> </w:t>
      </w:r>
      <w:r w:rsidR="00722D74" w:rsidRPr="005F2F6A">
        <w:rPr>
          <w:sz w:val="22"/>
          <w:szCs w:val="22"/>
          <w:lang w:val="uk-UA"/>
        </w:rPr>
        <w:t>________</w:t>
      </w:r>
      <w:r w:rsidR="008E39A7" w:rsidRPr="005F2F6A">
        <w:rPr>
          <w:sz w:val="22"/>
          <w:szCs w:val="22"/>
          <w:lang w:val="uk-UA"/>
        </w:rPr>
        <w:t xml:space="preserve"> </w:t>
      </w:r>
      <w:r w:rsidR="005766C5" w:rsidRPr="005F2F6A">
        <w:rPr>
          <w:sz w:val="22"/>
          <w:szCs w:val="22"/>
          <w:lang w:val="uk-UA"/>
        </w:rPr>
        <w:t>201</w:t>
      </w:r>
      <w:r w:rsidR="00554FB7" w:rsidRPr="005F2F6A">
        <w:rPr>
          <w:sz w:val="22"/>
          <w:szCs w:val="22"/>
          <w:lang w:val="uk-UA"/>
        </w:rPr>
        <w:t>8</w:t>
      </w:r>
      <w:r w:rsidR="00FA04B4" w:rsidRPr="005F2F6A">
        <w:rPr>
          <w:sz w:val="22"/>
          <w:szCs w:val="22"/>
          <w:lang w:val="uk-UA"/>
        </w:rPr>
        <w:t>р.</w:t>
      </w:r>
    </w:p>
    <w:p w:rsidR="00F04018" w:rsidRPr="005F2F6A" w:rsidRDefault="00F04018" w:rsidP="006150D5">
      <w:pPr>
        <w:jc w:val="both"/>
        <w:rPr>
          <w:sz w:val="22"/>
          <w:szCs w:val="22"/>
          <w:lang w:val="uk-UA"/>
        </w:rPr>
      </w:pPr>
    </w:p>
    <w:p w:rsidR="002634A0" w:rsidRPr="005F2F6A" w:rsidRDefault="003A3A1E" w:rsidP="002634A0">
      <w:pPr>
        <w:jc w:val="both"/>
        <w:rPr>
          <w:color w:val="FFFFFF"/>
          <w:sz w:val="22"/>
          <w:szCs w:val="22"/>
          <w:lang w:val="uk-UA"/>
        </w:rPr>
      </w:pPr>
      <w:r w:rsidRPr="005F2F6A">
        <w:rPr>
          <w:b/>
          <w:color w:val="000000"/>
          <w:sz w:val="22"/>
          <w:szCs w:val="22"/>
          <w:lang w:val="uk-UA"/>
        </w:rPr>
        <w:t>Учасник</w:t>
      </w:r>
      <w:r w:rsidR="002634A0" w:rsidRPr="005F2F6A">
        <w:rPr>
          <w:b/>
          <w:color w:val="000000"/>
          <w:sz w:val="22"/>
          <w:szCs w:val="22"/>
          <w:lang w:val="uk-UA"/>
        </w:rPr>
        <w:t xml:space="preserve"> Товариства</w:t>
      </w:r>
      <w:r w:rsidR="002634A0" w:rsidRPr="005F2F6A">
        <w:rPr>
          <w:color w:val="000000"/>
          <w:sz w:val="22"/>
          <w:szCs w:val="22"/>
          <w:lang w:val="uk-UA"/>
        </w:rPr>
        <w:t>:</w:t>
      </w:r>
      <w:r w:rsidR="002634A0" w:rsidRPr="005F2F6A">
        <w:rPr>
          <w:color w:val="FFFFFF"/>
          <w:sz w:val="22"/>
          <w:szCs w:val="22"/>
          <w:lang w:val="uk-UA"/>
        </w:rPr>
        <w:t xml:space="preserve"> </w:t>
      </w:r>
    </w:p>
    <w:p w:rsidR="00123853" w:rsidRPr="005F2F6A" w:rsidRDefault="00123853" w:rsidP="00C14089">
      <w:pPr>
        <w:jc w:val="both"/>
        <w:rPr>
          <w:b/>
          <w:sz w:val="22"/>
          <w:szCs w:val="22"/>
          <w:lang w:val="uk-UA"/>
        </w:rPr>
      </w:pPr>
    </w:p>
    <w:p w:rsidR="00554FB7" w:rsidRPr="005F2F6A" w:rsidRDefault="002634A0" w:rsidP="00C14089">
      <w:pPr>
        <w:jc w:val="both"/>
        <w:rPr>
          <w:sz w:val="22"/>
          <w:szCs w:val="22"/>
          <w:lang w:val="uk-UA"/>
        </w:rPr>
      </w:pPr>
      <w:r w:rsidRPr="005F2F6A">
        <w:rPr>
          <w:sz w:val="22"/>
          <w:szCs w:val="22"/>
          <w:lang w:val="uk-UA"/>
        </w:rPr>
        <w:t xml:space="preserve"> </w:t>
      </w:r>
      <w:r w:rsidR="003D6BF8" w:rsidRPr="005F2F6A">
        <w:rPr>
          <w:b/>
          <w:sz w:val="22"/>
          <w:szCs w:val="22"/>
          <w:lang w:val="uk-UA"/>
        </w:rPr>
        <w:t>____________________________</w:t>
      </w:r>
      <w:r w:rsidR="00F04018" w:rsidRPr="005F2F6A">
        <w:rPr>
          <w:sz w:val="22"/>
          <w:szCs w:val="22"/>
          <w:lang w:val="uk-UA"/>
        </w:rPr>
        <w:t xml:space="preserve"> -</w:t>
      </w:r>
      <w:r w:rsidR="00C14089" w:rsidRPr="005F2F6A">
        <w:rPr>
          <w:sz w:val="22"/>
          <w:szCs w:val="22"/>
          <w:lang w:val="uk-UA"/>
        </w:rPr>
        <w:t xml:space="preserve"> паспорт серії </w:t>
      </w:r>
      <w:r w:rsidR="003D6BF8" w:rsidRPr="005F2F6A">
        <w:rPr>
          <w:sz w:val="22"/>
          <w:szCs w:val="22"/>
          <w:lang w:val="uk-UA"/>
        </w:rPr>
        <w:t>__</w:t>
      </w:r>
      <w:r w:rsidR="00C14089" w:rsidRPr="005F2F6A">
        <w:rPr>
          <w:sz w:val="22"/>
          <w:szCs w:val="22"/>
          <w:lang w:val="uk-UA"/>
        </w:rPr>
        <w:t xml:space="preserve"> № </w:t>
      </w:r>
      <w:r w:rsidR="003D6BF8" w:rsidRPr="005F2F6A">
        <w:rPr>
          <w:sz w:val="22"/>
          <w:szCs w:val="22"/>
          <w:lang w:val="uk-UA"/>
        </w:rPr>
        <w:t>_________</w:t>
      </w:r>
      <w:r w:rsidR="00C14089" w:rsidRPr="005F2F6A">
        <w:rPr>
          <w:sz w:val="22"/>
          <w:szCs w:val="22"/>
          <w:lang w:val="uk-UA"/>
        </w:rPr>
        <w:t xml:space="preserve">, виданий </w:t>
      </w:r>
      <w:r w:rsidR="003D6BF8" w:rsidRPr="005F2F6A">
        <w:rPr>
          <w:sz w:val="22"/>
          <w:szCs w:val="22"/>
          <w:lang w:val="uk-UA"/>
        </w:rPr>
        <w:t>__________ РВ УМВС України в _________________</w:t>
      </w:r>
      <w:r w:rsidR="00C14089" w:rsidRPr="005F2F6A">
        <w:rPr>
          <w:sz w:val="22"/>
          <w:szCs w:val="22"/>
          <w:lang w:val="uk-UA"/>
        </w:rPr>
        <w:t xml:space="preserve"> області</w:t>
      </w:r>
      <w:r w:rsidR="003D6BF8" w:rsidRPr="005F2F6A">
        <w:rPr>
          <w:sz w:val="22"/>
          <w:szCs w:val="22"/>
          <w:lang w:val="uk-UA"/>
        </w:rPr>
        <w:t>,</w:t>
      </w:r>
      <w:r w:rsidR="00C14089" w:rsidRPr="005F2F6A">
        <w:rPr>
          <w:sz w:val="22"/>
          <w:szCs w:val="22"/>
          <w:lang w:val="uk-UA"/>
        </w:rPr>
        <w:t xml:space="preserve"> </w:t>
      </w:r>
      <w:r w:rsidR="003D6BF8" w:rsidRPr="005F2F6A">
        <w:rPr>
          <w:sz w:val="22"/>
          <w:szCs w:val="22"/>
          <w:lang w:val="uk-UA"/>
        </w:rPr>
        <w:t>дата видачі ___________</w:t>
      </w:r>
      <w:r w:rsidR="00C14089" w:rsidRPr="005F2F6A">
        <w:rPr>
          <w:sz w:val="22"/>
          <w:szCs w:val="22"/>
          <w:lang w:val="uk-UA"/>
        </w:rPr>
        <w:t xml:space="preserve">р., зареєстрований за адресою: м. </w:t>
      </w:r>
      <w:r w:rsidR="003D6BF8" w:rsidRPr="005F2F6A">
        <w:rPr>
          <w:sz w:val="22"/>
          <w:szCs w:val="22"/>
          <w:lang w:val="uk-UA"/>
        </w:rPr>
        <w:t>_________</w:t>
      </w:r>
      <w:r w:rsidR="00C14089" w:rsidRPr="005F2F6A">
        <w:rPr>
          <w:sz w:val="22"/>
          <w:szCs w:val="22"/>
          <w:lang w:val="uk-UA"/>
        </w:rPr>
        <w:t xml:space="preserve">, вул. </w:t>
      </w:r>
      <w:r w:rsidR="003D6BF8" w:rsidRPr="005F2F6A">
        <w:rPr>
          <w:sz w:val="22"/>
          <w:szCs w:val="22"/>
          <w:lang w:val="uk-UA"/>
        </w:rPr>
        <w:t>___________ буд._____</w:t>
      </w:r>
      <w:r w:rsidR="00C14089" w:rsidRPr="005F2F6A">
        <w:rPr>
          <w:sz w:val="22"/>
          <w:szCs w:val="22"/>
          <w:lang w:val="uk-UA"/>
        </w:rPr>
        <w:t xml:space="preserve"> кв. </w:t>
      </w:r>
      <w:r w:rsidR="003D6BF8" w:rsidRPr="005F2F6A">
        <w:rPr>
          <w:sz w:val="22"/>
          <w:szCs w:val="22"/>
          <w:lang w:val="uk-UA"/>
        </w:rPr>
        <w:t>___</w:t>
      </w:r>
      <w:r w:rsidR="00C14089" w:rsidRPr="005F2F6A">
        <w:rPr>
          <w:sz w:val="22"/>
          <w:szCs w:val="22"/>
          <w:lang w:val="uk-UA"/>
        </w:rPr>
        <w:t>, реєстраційний номер облікової карт</w:t>
      </w:r>
      <w:r w:rsidR="00F04018" w:rsidRPr="005F2F6A">
        <w:rPr>
          <w:sz w:val="22"/>
          <w:szCs w:val="22"/>
          <w:lang w:val="uk-UA"/>
        </w:rPr>
        <w:t xml:space="preserve">ки платника податків </w:t>
      </w:r>
      <w:r w:rsidR="003D6BF8" w:rsidRPr="005F2F6A">
        <w:rPr>
          <w:sz w:val="22"/>
          <w:szCs w:val="22"/>
          <w:lang w:val="uk-UA"/>
        </w:rPr>
        <w:t>____________</w:t>
      </w:r>
      <w:r w:rsidR="00F04018" w:rsidRPr="005F2F6A">
        <w:rPr>
          <w:sz w:val="22"/>
          <w:szCs w:val="22"/>
          <w:lang w:val="uk-UA"/>
        </w:rPr>
        <w:t>.</w:t>
      </w:r>
      <w:r w:rsidR="00C14089" w:rsidRPr="005F2F6A">
        <w:rPr>
          <w:sz w:val="22"/>
          <w:szCs w:val="22"/>
          <w:lang w:val="uk-UA"/>
        </w:rPr>
        <w:t xml:space="preserve"> </w:t>
      </w:r>
    </w:p>
    <w:p w:rsidR="00554FB7" w:rsidRPr="005F2F6A" w:rsidRDefault="00554FB7" w:rsidP="002634A0">
      <w:pPr>
        <w:jc w:val="both"/>
        <w:rPr>
          <w:sz w:val="22"/>
          <w:szCs w:val="22"/>
          <w:lang w:val="uk-UA"/>
        </w:rPr>
      </w:pPr>
    </w:p>
    <w:p w:rsidR="00554FB7" w:rsidRPr="005F2F6A" w:rsidRDefault="00554FB7" w:rsidP="002634A0">
      <w:pPr>
        <w:jc w:val="both"/>
        <w:rPr>
          <w:sz w:val="22"/>
          <w:szCs w:val="22"/>
          <w:lang w:val="uk-UA"/>
        </w:rPr>
      </w:pPr>
    </w:p>
    <w:p w:rsidR="003D350B" w:rsidRPr="005F2F6A" w:rsidRDefault="003D350B" w:rsidP="00DB5EE8">
      <w:pPr>
        <w:jc w:val="center"/>
        <w:rPr>
          <w:b/>
          <w:bCs/>
          <w:sz w:val="22"/>
          <w:szCs w:val="22"/>
          <w:lang w:val="uk-UA"/>
        </w:rPr>
      </w:pPr>
      <w:r w:rsidRPr="005F2F6A">
        <w:rPr>
          <w:b/>
          <w:bCs/>
          <w:sz w:val="22"/>
          <w:szCs w:val="22"/>
          <w:lang w:val="uk-UA"/>
        </w:rPr>
        <w:t>Порядок денний:</w:t>
      </w:r>
    </w:p>
    <w:p w:rsidR="002071FE" w:rsidRPr="005F2F6A" w:rsidRDefault="000E55C2" w:rsidP="002071FE">
      <w:pPr>
        <w:pStyle w:val="a5"/>
        <w:numPr>
          <w:ilvl w:val="0"/>
          <w:numId w:val="14"/>
        </w:numPr>
        <w:rPr>
          <w:i w:val="0"/>
          <w:sz w:val="22"/>
          <w:szCs w:val="22"/>
          <w:lang w:val="uk-UA"/>
        </w:rPr>
      </w:pPr>
      <w:r w:rsidRPr="005F2F6A">
        <w:rPr>
          <w:bCs/>
          <w:i w:val="0"/>
          <w:sz w:val="22"/>
          <w:szCs w:val="22"/>
          <w:lang w:val="uk-UA"/>
        </w:rPr>
        <w:t xml:space="preserve">Розгляд </w:t>
      </w:r>
      <w:r w:rsidR="002071FE" w:rsidRPr="005F2F6A">
        <w:rPr>
          <w:i w:val="0"/>
          <w:sz w:val="22"/>
          <w:szCs w:val="22"/>
          <w:lang w:val="uk-UA"/>
        </w:rPr>
        <w:t>заяви директора ТОВ «</w:t>
      </w:r>
      <w:r w:rsidR="005C1631" w:rsidRPr="005F2F6A">
        <w:rPr>
          <w:i w:val="0"/>
          <w:sz w:val="22"/>
          <w:szCs w:val="22"/>
          <w:lang w:val="uk-UA"/>
        </w:rPr>
        <w:t>__________________</w:t>
      </w:r>
      <w:r w:rsidR="002071FE" w:rsidRPr="005F2F6A">
        <w:rPr>
          <w:i w:val="0"/>
          <w:sz w:val="22"/>
          <w:szCs w:val="22"/>
          <w:lang w:val="uk-UA"/>
        </w:rPr>
        <w:t>»</w:t>
      </w:r>
      <w:r w:rsidR="005C1631" w:rsidRPr="005F2F6A">
        <w:rPr>
          <w:i w:val="0"/>
          <w:sz w:val="22"/>
          <w:szCs w:val="22"/>
          <w:lang w:val="uk-UA"/>
        </w:rPr>
        <w:t xml:space="preserve"> ______________________ </w:t>
      </w:r>
      <w:r w:rsidR="002071FE" w:rsidRPr="005F2F6A">
        <w:rPr>
          <w:i w:val="0"/>
          <w:sz w:val="22"/>
          <w:szCs w:val="22"/>
          <w:lang w:val="uk-UA"/>
        </w:rPr>
        <w:t>про звільне</w:t>
      </w:r>
      <w:r w:rsidR="005C1631" w:rsidRPr="005F2F6A">
        <w:rPr>
          <w:i w:val="0"/>
          <w:sz w:val="22"/>
          <w:szCs w:val="22"/>
          <w:lang w:val="uk-UA"/>
        </w:rPr>
        <w:t>н</w:t>
      </w:r>
      <w:r w:rsidR="002071FE" w:rsidRPr="005F2F6A">
        <w:rPr>
          <w:i w:val="0"/>
          <w:sz w:val="22"/>
          <w:szCs w:val="22"/>
          <w:lang w:val="uk-UA"/>
        </w:rPr>
        <w:t>ня його з займаної посади директора ТОВ «</w:t>
      </w:r>
      <w:r w:rsidR="005C1631" w:rsidRPr="005F2F6A">
        <w:rPr>
          <w:i w:val="0"/>
          <w:sz w:val="22"/>
          <w:szCs w:val="22"/>
          <w:lang w:val="uk-UA"/>
        </w:rPr>
        <w:t>___________________</w:t>
      </w:r>
      <w:r w:rsidR="002071FE" w:rsidRPr="005F2F6A">
        <w:rPr>
          <w:i w:val="0"/>
          <w:sz w:val="22"/>
          <w:szCs w:val="22"/>
          <w:lang w:val="uk-UA"/>
        </w:rPr>
        <w:t>».</w:t>
      </w:r>
    </w:p>
    <w:p w:rsidR="002071FE" w:rsidRPr="005F2F6A" w:rsidRDefault="002071FE" w:rsidP="002071FE">
      <w:pPr>
        <w:keepNext/>
        <w:numPr>
          <w:ilvl w:val="0"/>
          <w:numId w:val="14"/>
        </w:numPr>
        <w:jc w:val="both"/>
        <w:rPr>
          <w:color w:val="000000"/>
          <w:sz w:val="22"/>
          <w:szCs w:val="22"/>
          <w:lang w:val="uk-UA"/>
        </w:rPr>
      </w:pPr>
      <w:r w:rsidRPr="005F2F6A">
        <w:rPr>
          <w:color w:val="000000"/>
          <w:sz w:val="22"/>
          <w:szCs w:val="22"/>
          <w:lang w:val="uk-UA"/>
        </w:rPr>
        <w:t>Призначення нового директора ТОВ «</w:t>
      </w:r>
      <w:r w:rsidR="005C1631" w:rsidRPr="005F2F6A">
        <w:rPr>
          <w:color w:val="000000"/>
          <w:sz w:val="22"/>
          <w:szCs w:val="22"/>
          <w:lang w:val="uk-UA"/>
        </w:rPr>
        <w:t>_________________</w:t>
      </w:r>
      <w:r w:rsidRPr="005F2F6A">
        <w:rPr>
          <w:color w:val="000000"/>
          <w:sz w:val="22"/>
          <w:szCs w:val="22"/>
          <w:lang w:val="uk-UA"/>
        </w:rPr>
        <w:t>».</w:t>
      </w:r>
    </w:p>
    <w:p w:rsidR="002071FE" w:rsidRPr="005F2F6A" w:rsidRDefault="002071FE" w:rsidP="00B75269">
      <w:pPr>
        <w:pStyle w:val="a5"/>
        <w:rPr>
          <w:i w:val="0"/>
          <w:sz w:val="22"/>
          <w:szCs w:val="22"/>
          <w:lang w:val="uk-UA"/>
        </w:rPr>
      </w:pPr>
    </w:p>
    <w:p w:rsidR="002071FE" w:rsidRPr="005F2F6A" w:rsidRDefault="002071FE" w:rsidP="00B75269">
      <w:pPr>
        <w:pStyle w:val="a5"/>
        <w:rPr>
          <w:i w:val="0"/>
          <w:sz w:val="22"/>
          <w:szCs w:val="22"/>
          <w:lang w:val="uk-UA"/>
        </w:rPr>
      </w:pPr>
    </w:p>
    <w:p w:rsidR="002071FE" w:rsidRPr="005F2F6A" w:rsidRDefault="002071FE" w:rsidP="00B75269">
      <w:pPr>
        <w:pStyle w:val="a5"/>
        <w:rPr>
          <w:i w:val="0"/>
          <w:sz w:val="22"/>
          <w:szCs w:val="22"/>
          <w:lang w:val="uk-UA"/>
        </w:rPr>
      </w:pPr>
    </w:p>
    <w:p w:rsidR="002071FE" w:rsidRPr="005F2F6A" w:rsidRDefault="002071FE" w:rsidP="00B75269">
      <w:pPr>
        <w:pStyle w:val="a5"/>
        <w:rPr>
          <w:i w:val="0"/>
          <w:sz w:val="22"/>
          <w:szCs w:val="22"/>
          <w:lang w:val="uk-UA"/>
        </w:rPr>
      </w:pPr>
    </w:p>
    <w:p w:rsidR="00B64B0B" w:rsidRPr="005F2F6A" w:rsidRDefault="003D6BF8" w:rsidP="00B64B0B">
      <w:pPr>
        <w:pStyle w:val="a5"/>
        <w:rPr>
          <w:i w:val="0"/>
          <w:sz w:val="22"/>
          <w:szCs w:val="22"/>
          <w:lang w:val="uk-UA"/>
        </w:rPr>
      </w:pPr>
      <w:r w:rsidRPr="005F2F6A">
        <w:rPr>
          <w:i w:val="0"/>
          <w:sz w:val="22"/>
          <w:szCs w:val="22"/>
          <w:lang w:val="uk-UA"/>
        </w:rPr>
        <w:t>Я, ___________________________</w:t>
      </w:r>
      <w:r w:rsidR="00B64B0B" w:rsidRPr="005F2F6A">
        <w:rPr>
          <w:i w:val="0"/>
          <w:sz w:val="22"/>
          <w:szCs w:val="22"/>
          <w:lang w:val="uk-UA"/>
        </w:rPr>
        <w:t>, який одноособово володію 100 (сто) кількості часток Товариства, що складає 100% статутного капіталу, і маю у сукупності 100% голосів на загальних зборах, з вищезазначеного порядку денного</w:t>
      </w:r>
    </w:p>
    <w:p w:rsidR="00B64B0B" w:rsidRPr="005F2F6A" w:rsidRDefault="00B64B0B" w:rsidP="00B64B0B">
      <w:pPr>
        <w:pStyle w:val="a5"/>
        <w:jc w:val="center"/>
        <w:rPr>
          <w:i w:val="0"/>
          <w:sz w:val="22"/>
          <w:szCs w:val="22"/>
          <w:lang w:val="uk-UA"/>
        </w:rPr>
      </w:pPr>
      <w:r w:rsidRPr="005F2F6A">
        <w:rPr>
          <w:i w:val="0"/>
          <w:sz w:val="22"/>
          <w:szCs w:val="22"/>
          <w:lang w:val="uk-UA"/>
        </w:rPr>
        <w:t>ВИРІШИВ:</w:t>
      </w:r>
    </w:p>
    <w:p w:rsidR="00B75269" w:rsidRPr="005F2F6A" w:rsidRDefault="00B75269" w:rsidP="001B216E">
      <w:pPr>
        <w:pStyle w:val="a5"/>
        <w:rPr>
          <w:b/>
          <w:i w:val="0"/>
          <w:color w:val="993300"/>
          <w:sz w:val="22"/>
          <w:szCs w:val="22"/>
          <w:lang w:val="uk-UA"/>
        </w:rPr>
      </w:pPr>
    </w:p>
    <w:p w:rsidR="006C33FA" w:rsidRPr="005F2F6A" w:rsidRDefault="00FF4E07" w:rsidP="006C33FA">
      <w:pPr>
        <w:pStyle w:val="a5"/>
        <w:rPr>
          <w:i w:val="0"/>
          <w:color w:val="000000"/>
          <w:sz w:val="22"/>
          <w:szCs w:val="22"/>
          <w:lang w:val="uk-UA"/>
        </w:rPr>
      </w:pPr>
      <w:r w:rsidRPr="005F2F6A">
        <w:rPr>
          <w:b/>
          <w:bCs/>
          <w:i w:val="0"/>
          <w:color w:val="000000"/>
          <w:sz w:val="22"/>
          <w:szCs w:val="22"/>
          <w:lang w:val="uk-UA"/>
        </w:rPr>
        <w:t>1</w:t>
      </w:r>
      <w:r w:rsidR="00BD6512" w:rsidRPr="005F2F6A">
        <w:rPr>
          <w:b/>
          <w:bCs/>
          <w:i w:val="0"/>
          <w:color w:val="000000"/>
          <w:sz w:val="22"/>
          <w:szCs w:val="22"/>
          <w:lang w:val="uk-UA"/>
        </w:rPr>
        <w:t>.)</w:t>
      </w:r>
      <w:r w:rsidRPr="005F2F6A">
        <w:rPr>
          <w:bCs/>
          <w:i w:val="0"/>
          <w:color w:val="000000"/>
          <w:sz w:val="22"/>
          <w:szCs w:val="22"/>
          <w:lang w:val="uk-UA"/>
        </w:rPr>
        <w:t xml:space="preserve"> </w:t>
      </w:r>
      <w:r w:rsidR="006C33FA" w:rsidRPr="005F2F6A">
        <w:rPr>
          <w:i w:val="0"/>
          <w:color w:val="000000"/>
          <w:sz w:val="22"/>
          <w:szCs w:val="22"/>
          <w:lang w:val="uk-UA"/>
        </w:rPr>
        <w:t xml:space="preserve">Звільнити </w:t>
      </w:r>
      <w:r w:rsidR="002071FE" w:rsidRPr="005F2F6A">
        <w:rPr>
          <w:i w:val="0"/>
          <w:color w:val="000000"/>
          <w:sz w:val="22"/>
          <w:szCs w:val="22"/>
          <w:lang w:val="uk-UA"/>
        </w:rPr>
        <w:t xml:space="preserve">____________________________ </w:t>
      </w:r>
      <w:r w:rsidR="006C33FA" w:rsidRPr="005F2F6A">
        <w:rPr>
          <w:i w:val="0"/>
          <w:color w:val="000000"/>
          <w:sz w:val="22"/>
          <w:szCs w:val="22"/>
          <w:lang w:val="uk-UA"/>
        </w:rPr>
        <w:t>з посади</w:t>
      </w:r>
      <w:r w:rsidR="002071FE" w:rsidRPr="005F2F6A">
        <w:rPr>
          <w:i w:val="0"/>
          <w:color w:val="000000"/>
          <w:sz w:val="22"/>
          <w:szCs w:val="22"/>
          <w:lang w:val="uk-UA"/>
        </w:rPr>
        <w:t xml:space="preserve"> </w:t>
      </w:r>
      <w:r w:rsidR="006C33FA" w:rsidRPr="005F2F6A">
        <w:rPr>
          <w:i w:val="0"/>
          <w:color w:val="000000"/>
          <w:sz w:val="22"/>
          <w:szCs w:val="22"/>
          <w:lang w:val="uk-UA"/>
        </w:rPr>
        <w:t>директора Товариства з обмеженою відповідальністю «</w:t>
      </w:r>
      <w:r w:rsidR="002071FE" w:rsidRPr="005F2F6A">
        <w:rPr>
          <w:i w:val="0"/>
          <w:color w:val="000000"/>
          <w:sz w:val="22"/>
          <w:szCs w:val="22"/>
          <w:lang w:val="uk-UA"/>
        </w:rPr>
        <w:t>________________________</w:t>
      </w:r>
      <w:r w:rsidR="006C33FA" w:rsidRPr="005F2F6A">
        <w:rPr>
          <w:i w:val="0"/>
          <w:color w:val="000000"/>
          <w:sz w:val="22"/>
          <w:szCs w:val="22"/>
          <w:lang w:val="uk-UA"/>
        </w:rPr>
        <w:t>» за згодою сторін з «</w:t>
      </w:r>
      <w:r w:rsidR="002071FE" w:rsidRPr="005F2F6A">
        <w:rPr>
          <w:i w:val="0"/>
          <w:color w:val="000000"/>
          <w:sz w:val="22"/>
          <w:szCs w:val="22"/>
          <w:lang w:val="uk-UA"/>
        </w:rPr>
        <w:t>___</w:t>
      </w:r>
      <w:r w:rsidR="006C33FA" w:rsidRPr="005F2F6A">
        <w:rPr>
          <w:i w:val="0"/>
          <w:color w:val="000000"/>
          <w:sz w:val="22"/>
          <w:szCs w:val="22"/>
          <w:lang w:val="uk-UA"/>
        </w:rPr>
        <w:t xml:space="preserve">» </w:t>
      </w:r>
      <w:r w:rsidR="002071FE" w:rsidRPr="005F2F6A">
        <w:rPr>
          <w:i w:val="0"/>
          <w:color w:val="000000"/>
          <w:sz w:val="22"/>
          <w:szCs w:val="22"/>
          <w:lang w:val="uk-UA"/>
        </w:rPr>
        <w:t>___________</w:t>
      </w:r>
      <w:r w:rsidR="006C33FA" w:rsidRPr="005F2F6A">
        <w:rPr>
          <w:i w:val="0"/>
          <w:color w:val="000000"/>
          <w:sz w:val="22"/>
          <w:szCs w:val="22"/>
          <w:lang w:val="uk-UA"/>
        </w:rPr>
        <w:t xml:space="preserve"> 201</w:t>
      </w:r>
      <w:r w:rsidR="002071FE" w:rsidRPr="005F2F6A">
        <w:rPr>
          <w:i w:val="0"/>
          <w:color w:val="000000"/>
          <w:sz w:val="22"/>
          <w:szCs w:val="22"/>
          <w:lang w:val="uk-UA"/>
        </w:rPr>
        <w:t>8</w:t>
      </w:r>
      <w:r w:rsidR="006C33FA" w:rsidRPr="005F2F6A">
        <w:rPr>
          <w:i w:val="0"/>
          <w:color w:val="000000"/>
          <w:sz w:val="22"/>
          <w:szCs w:val="22"/>
          <w:lang w:val="uk-UA"/>
        </w:rPr>
        <w:t>р. відповідно до п. 1 ст. 36 КЗпП України.</w:t>
      </w:r>
    </w:p>
    <w:p w:rsidR="00123853" w:rsidRPr="005F2F6A" w:rsidRDefault="00123853" w:rsidP="0033504C">
      <w:pPr>
        <w:pStyle w:val="a5"/>
        <w:jc w:val="center"/>
        <w:rPr>
          <w:b/>
          <w:i w:val="0"/>
          <w:color w:val="000000"/>
          <w:sz w:val="22"/>
          <w:szCs w:val="22"/>
          <w:lang w:val="uk-UA"/>
        </w:rPr>
      </w:pPr>
    </w:p>
    <w:p w:rsidR="006C33FA" w:rsidRPr="005F2F6A" w:rsidRDefault="002071FE" w:rsidP="002071FE">
      <w:pPr>
        <w:pStyle w:val="a5"/>
        <w:rPr>
          <w:i w:val="0"/>
          <w:sz w:val="22"/>
          <w:szCs w:val="22"/>
          <w:lang w:val="uk-UA"/>
        </w:rPr>
      </w:pPr>
      <w:r w:rsidRPr="005F2F6A">
        <w:rPr>
          <w:b/>
          <w:i w:val="0"/>
          <w:sz w:val="22"/>
          <w:szCs w:val="22"/>
          <w:lang w:val="uk-UA"/>
        </w:rPr>
        <w:t>2.)</w:t>
      </w:r>
      <w:r w:rsidRPr="005F2F6A">
        <w:rPr>
          <w:i w:val="0"/>
          <w:sz w:val="22"/>
          <w:szCs w:val="22"/>
          <w:lang w:val="uk-UA"/>
        </w:rPr>
        <w:t xml:space="preserve"> </w:t>
      </w:r>
      <w:r w:rsidR="005C1631" w:rsidRPr="005F2F6A">
        <w:rPr>
          <w:i w:val="0"/>
          <w:sz w:val="22"/>
          <w:szCs w:val="22"/>
          <w:lang w:val="uk-UA"/>
        </w:rPr>
        <w:t xml:space="preserve">Призначити </w:t>
      </w:r>
      <w:r w:rsidR="006C33FA" w:rsidRPr="005F2F6A">
        <w:rPr>
          <w:i w:val="0"/>
          <w:sz w:val="22"/>
          <w:szCs w:val="22"/>
          <w:lang w:val="uk-UA"/>
        </w:rPr>
        <w:t>директором Товариства з обмеженою відповідальністю «</w:t>
      </w:r>
      <w:r w:rsidR="005C1631" w:rsidRPr="005F2F6A">
        <w:rPr>
          <w:i w:val="0"/>
          <w:sz w:val="22"/>
          <w:szCs w:val="22"/>
          <w:lang w:val="uk-UA"/>
        </w:rPr>
        <w:t>_______________</w:t>
      </w:r>
      <w:r w:rsidR="006C33FA" w:rsidRPr="005F2F6A">
        <w:rPr>
          <w:i w:val="0"/>
          <w:sz w:val="22"/>
          <w:szCs w:val="22"/>
          <w:lang w:val="uk-UA"/>
        </w:rPr>
        <w:t xml:space="preserve">» </w:t>
      </w:r>
      <w:r w:rsidR="005C1631" w:rsidRPr="005F2F6A">
        <w:rPr>
          <w:i w:val="0"/>
          <w:sz w:val="22"/>
          <w:szCs w:val="22"/>
          <w:lang w:val="uk-UA"/>
        </w:rPr>
        <w:t>________________</w:t>
      </w:r>
      <w:r w:rsidR="006C33FA" w:rsidRPr="005F2F6A">
        <w:rPr>
          <w:i w:val="0"/>
          <w:sz w:val="22"/>
          <w:szCs w:val="22"/>
          <w:lang w:val="uk-UA"/>
        </w:rPr>
        <w:t xml:space="preserve"> з «</w:t>
      </w:r>
      <w:r w:rsidR="005C1631" w:rsidRPr="005F2F6A">
        <w:rPr>
          <w:i w:val="0"/>
          <w:sz w:val="22"/>
          <w:szCs w:val="22"/>
          <w:lang w:val="uk-UA"/>
        </w:rPr>
        <w:t>___</w:t>
      </w:r>
      <w:r w:rsidR="006C33FA" w:rsidRPr="005F2F6A">
        <w:rPr>
          <w:i w:val="0"/>
          <w:sz w:val="22"/>
          <w:szCs w:val="22"/>
          <w:lang w:val="uk-UA"/>
        </w:rPr>
        <w:t xml:space="preserve">» </w:t>
      </w:r>
      <w:r w:rsidR="005C1631" w:rsidRPr="005F2F6A">
        <w:rPr>
          <w:i w:val="0"/>
          <w:sz w:val="22"/>
          <w:szCs w:val="22"/>
          <w:lang w:val="uk-UA"/>
        </w:rPr>
        <w:t>___________</w:t>
      </w:r>
      <w:r w:rsidR="006C33FA" w:rsidRPr="005F2F6A">
        <w:rPr>
          <w:i w:val="0"/>
          <w:sz w:val="22"/>
          <w:szCs w:val="22"/>
          <w:lang w:val="uk-UA"/>
        </w:rPr>
        <w:t xml:space="preserve"> 201</w:t>
      </w:r>
      <w:r w:rsidR="005C1631" w:rsidRPr="005F2F6A">
        <w:rPr>
          <w:i w:val="0"/>
          <w:sz w:val="22"/>
          <w:szCs w:val="22"/>
          <w:lang w:val="uk-UA"/>
        </w:rPr>
        <w:t>8</w:t>
      </w:r>
      <w:r w:rsidR="006C33FA" w:rsidRPr="005F2F6A">
        <w:rPr>
          <w:i w:val="0"/>
          <w:sz w:val="22"/>
          <w:szCs w:val="22"/>
          <w:lang w:val="uk-UA"/>
        </w:rPr>
        <w:t>р.</w:t>
      </w:r>
      <w:r w:rsidR="005C1631" w:rsidRPr="005F2F6A">
        <w:rPr>
          <w:i w:val="0"/>
          <w:sz w:val="22"/>
          <w:szCs w:val="22"/>
          <w:lang w:val="uk-UA"/>
        </w:rPr>
        <w:t xml:space="preserve"> з оплатою згідно штатного розкладу. </w:t>
      </w:r>
    </w:p>
    <w:p w:rsidR="006C33FA" w:rsidRPr="005F2F6A" w:rsidRDefault="006C33FA" w:rsidP="0033504C">
      <w:pPr>
        <w:pStyle w:val="a5"/>
        <w:jc w:val="center"/>
        <w:rPr>
          <w:b/>
          <w:i w:val="0"/>
          <w:color w:val="000000"/>
          <w:sz w:val="22"/>
          <w:szCs w:val="22"/>
          <w:lang w:val="uk-UA"/>
        </w:rPr>
      </w:pPr>
    </w:p>
    <w:p w:rsidR="00123853" w:rsidRPr="005F2F6A" w:rsidRDefault="00123853" w:rsidP="0033504C">
      <w:pPr>
        <w:pStyle w:val="a5"/>
        <w:jc w:val="center"/>
        <w:rPr>
          <w:b/>
          <w:i w:val="0"/>
          <w:color w:val="000000"/>
          <w:sz w:val="22"/>
          <w:szCs w:val="22"/>
          <w:lang w:val="uk-UA"/>
        </w:rPr>
      </w:pPr>
    </w:p>
    <w:p w:rsidR="002071FE" w:rsidRPr="005F2F6A" w:rsidRDefault="002071FE" w:rsidP="0033504C">
      <w:pPr>
        <w:pStyle w:val="a5"/>
        <w:jc w:val="center"/>
        <w:rPr>
          <w:b/>
          <w:i w:val="0"/>
          <w:color w:val="000000"/>
          <w:sz w:val="22"/>
          <w:szCs w:val="22"/>
          <w:lang w:val="uk-UA"/>
        </w:rPr>
      </w:pPr>
    </w:p>
    <w:p w:rsidR="002071FE" w:rsidRPr="005F2F6A" w:rsidRDefault="002071FE" w:rsidP="0033504C">
      <w:pPr>
        <w:pStyle w:val="a5"/>
        <w:jc w:val="center"/>
        <w:rPr>
          <w:b/>
          <w:i w:val="0"/>
          <w:color w:val="000000"/>
          <w:sz w:val="22"/>
          <w:szCs w:val="22"/>
          <w:lang w:val="uk-UA"/>
        </w:rPr>
      </w:pPr>
    </w:p>
    <w:p w:rsidR="00F04018" w:rsidRPr="005F2F6A" w:rsidRDefault="00F04018" w:rsidP="00F04018">
      <w:pPr>
        <w:pStyle w:val="2"/>
        <w:rPr>
          <w:rFonts w:cs="Times New Roman"/>
          <w:sz w:val="24"/>
          <w:szCs w:val="24"/>
        </w:rPr>
      </w:pPr>
      <w:r w:rsidRPr="005F2F6A">
        <w:rPr>
          <w:rFonts w:cs="Times New Roman"/>
          <w:sz w:val="24"/>
          <w:szCs w:val="24"/>
        </w:rPr>
        <w:t>Одноособовий учасник</w:t>
      </w:r>
    </w:p>
    <w:p w:rsidR="0033504C" w:rsidRPr="005F2F6A" w:rsidRDefault="003D6BF8" w:rsidP="000E55C2">
      <w:pPr>
        <w:pStyle w:val="2"/>
        <w:rPr>
          <w:rFonts w:cs="Times New Roman"/>
          <w:sz w:val="24"/>
          <w:szCs w:val="24"/>
        </w:rPr>
      </w:pPr>
      <w:r w:rsidRPr="005F2F6A">
        <w:rPr>
          <w:rFonts w:cs="Times New Roman"/>
          <w:sz w:val="24"/>
          <w:szCs w:val="24"/>
        </w:rPr>
        <w:t>ТОВ «_________________</w:t>
      </w:r>
      <w:r w:rsidR="00F04018" w:rsidRPr="005F2F6A">
        <w:rPr>
          <w:rFonts w:cs="Times New Roman"/>
          <w:sz w:val="24"/>
          <w:szCs w:val="24"/>
        </w:rPr>
        <w:t xml:space="preserve">»              </w:t>
      </w:r>
      <w:r w:rsidR="005F2F6A">
        <w:rPr>
          <w:rFonts w:cs="Times New Roman"/>
          <w:sz w:val="24"/>
          <w:szCs w:val="24"/>
        </w:rPr>
        <w:t xml:space="preserve">       </w:t>
      </w:r>
      <w:r w:rsidR="00F04018" w:rsidRPr="005F2F6A">
        <w:rPr>
          <w:rFonts w:cs="Times New Roman"/>
          <w:sz w:val="24"/>
          <w:szCs w:val="24"/>
        </w:rPr>
        <w:t xml:space="preserve">        </w:t>
      </w:r>
    </w:p>
    <w:p w:rsidR="00987F75" w:rsidRPr="005F2F6A" w:rsidRDefault="00987F75" w:rsidP="006876FD">
      <w:pPr>
        <w:ind w:firstLine="1080"/>
        <w:jc w:val="both"/>
        <w:rPr>
          <w:b/>
          <w:sz w:val="22"/>
          <w:szCs w:val="22"/>
          <w:lang w:val="uk-UA"/>
        </w:rPr>
      </w:pPr>
    </w:p>
    <w:sectPr w:rsidR="00987F75" w:rsidRPr="005F2F6A" w:rsidSect="00FA04B4">
      <w:pgSz w:w="11906" w:h="16838"/>
      <w:pgMar w:top="567" w:right="567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D4F32" w:rsidRDefault="004D4F32" w:rsidP="000352EB">
      <w:r>
        <w:separator/>
      </w:r>
    </w:p>
  </w:endnote>
  <w:endnote w:type="continuationSeparator" w:id="0">
    <w:p w:rsidR="004D4F32" w:rsidRDefault="004D4F32" w:rsidP="000352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61002A87" w:usb1="80000000" w:usb2="00000008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D4F32" w:rsidRDefault="004D4F32" w:rsidP="000352EB">
      <w:r>
        <w:separator/>
      </w:r>
    </w:p>
  </w:footnote>
  <w:footnote w:type="continuationSeparator" w:id="0">
    <w:p w:rsidR="004D4F32" w:rsidRDefault="004D4F32" w:rsidP="000352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3"/>
    <w:multiLevelType w:val="multilevel"/>
    <w:tmpl w:val="00000002"/>
    <w:lvl w:ilvl="0">
      <w:start w:val="2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1">
      <w:start w:val="2"/>
      <w:numFmt w:val="decimal"/>
      <w:lvlText w:val="%2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2">
      <w:start w:val="8"/>
      <w:numFmt w:val="decimal"/>
      <w:lvlText w:val="%3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3">
      <w:start w:val="2"/>
      <w:numFmt w:val="decimal"/>
      <w:lvlText w:val="%4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4">
      <w:start w:val="2"/>
      <w:numFmt w:val="decimal"/>
      <w:lvlText w:val="%5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5">
      <w:start w:val="10"/>
      <w:numFmt w:val="decimal"/>
      <w:lvlText w:val="%6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6">
      <w:start w:val="1"/>
      <w:numFmt w:val="decimal"/>
      <w:lvlText w:val="%7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7">
      <w:start w:val="1"/>
      <w:numFmt w:val="decimal"/>
      <w:lvlText w:val="%8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8">
      <w:start w:val="12"/>
      <w:numFmt w:val="decimal"/>
      <w:lvlText w:val="%9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</w:abstractNum>
  <w:abstractNum w:abstractNumId="1" w15:restartNumberingAfterBreak="0">
    <w:nsid w:val="11D00BC3"/>
    <w:multiLevelType w:val="hybridMultilevel"/>
    <w:tmpl w:val="B08A18F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978569D"/>
    <w:multiLevelType w:val="hybridMultilevel"/>
    <w:tmpl w:val="7B8E5DF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30C376E"/>
    <w:multiLevelType w:val="hybridMultilevel"/>
    <w:tmpl w:val="5C905A4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6111B2F"/>
    <w:multiLevelType w:val="hybridMultilevel"/>
    <w:tmpl w:val="4076441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1E2454C"/>
    <w:multiLevelType w:val="hybridMultilevel"/>
    <w:tmpl w:val="930821F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4B34BE9"/>
    <w:multiLevelType w:val="hybridMultilevel"/>
    <w:tmpl w:val="73829B8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C453C21"/>
    <w:multiLevelType w:val="hybridMultilevel"/>
    <w:tmpl w:val="2450779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D410F12"/>
    <w:multiLevelType w:val="hybridMultilevel"/>
    <w:tmpl w:val="CBD2D9B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891B72"/>
    <w:multiLevelType w:val="hybridMultilevel"/>
    <w:tmpl w:val="3A5E88A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0B306C6"/>
    <w:multiLevelType w:val="hybridMultilevel"/>
    <w:tmpl w:val="71E4B9E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3D4116B"/>
    <w:multiLevelType w:val="hybridMultilevel"/>
    <w:tmpl w:val="25BACA3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0721924"/>
    <w:multiLevelType w:val="hybridMultilevel"/>
    <w:tmpl w:val="F356C992"/>
    <w:lvl w:ilvl="0" w:tplc="041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59B0A96"/>
    <w:multiLevelType w:val="hybridMultilevel"/>
    <w:tmpl w:val="45566BA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A573B8A"/>
    <w:multiLevelType w:val="hybridMultilevel"/>
    <w:tmpl w:val="5C905A4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AAA28C7"/>
    <w:multiLevelType w:val="hybridMultilevel"/>
    <w:tmpl w:val="ED26889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3"/>
  </w:num>
  <w:num w:numId="2">
    <w:abstractNumId w:val="12"/>
  </w:num>
  <w:num w:numId="3">
    <w:abstractNumId w:val="8"/>
  </w:num>
  <w:num w:numId="4">
    <w:abstractNumId w:val="7"/>
  </w:num>
  <w:num w:numId="5">
    <w:abstractNumId w:val="11"/>
  </w:num>
  <w:num w:numId="6">
    <w:abstractNumId w:val="5"/>
  </w:num>
  <w:num w:numId="7">
    <w:abstractNumId w:val="2"/>
  </w:num>
  <w:num w:numId="8">
    <w:abstractNumId w:val="4"/>
  </w:num>
  <w:num w:numId="9">
    <w:abstractNumId w:val="6"/>
  </w:num>
  <w:num w:numId="10">
    <w:abstractNumId w:val="9"/>
  </w:num>
  <w:num w:numId="11">
    <w:abstractNumId w:val="15"/>
  </w:num>
  <w:num w:numId="12">
    <w:abstractNumId w:val="1"/>
  </w:num>
  <w:num w:numId="13">
    <w:abstractNumId w:val="10"/>
  </w:num>
  <w:num w:numId="14">
    <w:abstractNumId w:val="3"/>
  </w:num>
  <w:num w:numId="15">
    <w:abstractNumId w:val="14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Mjc1M7Y0N7AwNjJQ0lEKTi0uzszPAykwrgUAO4muiSwAAAA="/>
  </w:docVars>
  <w:rsids>
    <w:rsidRoot w:val="006161CE"/>
    <w:rsid w:val="00011296"/>
    <w:rsid w:val="000267FB"/>
    <w:rsid w:val="000308D3"/>
    <w:rsid w:val="000352EB"/>
    <w:rsid w:val="00081E92"/>
    <w:rsid w:val="0008765E"/>
    <w:rsid w:val="00090094"/>
    <w:rsid w:val="00095F5E"/>
    <w:rsid w:val="000A75A2"/>
    <w:rsid w:val="000B679D"/>
    <w:rsid w:val="000C04C9"/>
    <w:rsid w:val="000E4025"/>
    <w:rsid w:val="000E55C2"/>
    <w:rsid w:val="000E7D48"/>
    <w:rsid w:val="000F3230"/>
    <w:rsid w:val="0010139D"/>
    <w:rsid w:val="00103380"/>
    <w:rsid w:val="00106E34"/>
    <w:rsid w:val="00114856"/>
    <w:rsid w:val="00123853"/>
    <w:rsid w:val="00134D06"/>
    <w:rsid w:val="001620C5"/>
    <w:rsid w:val="001A2CFF"/>
    <w:rsid w:val="001A395A"/>
    <w:rsid w:val="001A48DB"/>
    <w:rsid w:val="001A5926"/>
    <w:rsid w:val="001B216E"/>
    <w:rsid w:val="001B5542"/>
    <w:rsid w:val="001C7AFC"/>
    <w:rsid w:val="001D22B3"/>
    <w:rsid w:val="001E56F4"/>
    <w:rsid w:val="001F39A1"/>
    <w:rsid w:val="002071FE"/>
    <w:rsid w:val="00230C2D"/>
    <w:rsid w:val="00231DF3"/>
    <w:rsid w:val="00257D08"/>
    <w:rsid w:val="00257F2F"/>
    <w:rsid w:val="002634A0"/>
    <w:rsid w:val="002767F9"/>
    <w:rsid w:val="002805C6"/>
    <w:rsid w:val="0028172B"/>
    <w:rsid w:val="002B08D3"/>
    <w:rsid w:val="002B290D"/>
    <w:rsid w:val="002B642F"/>
    <w:rsid w:val="002C096A"/>
    <w:rsid w:val="002C537C"/>
    <w:rsid w:val="002E45DF"/>
    <w:rsid w:val="002F17B3"/>
    <w:rsid w:val="003018E2"/>
    <w:rsid w:val="00302A1C"/>
    <w:rsid w:val="00307CE3"/>
    <w:rsid w:val="003263AE"/>
    <w:rsid w:val="003336B0"/>
    <w:rsid w:val="0033504C"/>
    <w:rsid w:val="0033548C"/>
    <w:rsid w:val="00351040"/>
    <w:rsid w:val="0035183C"/>
    <w:rsid w:val="00382C21"/>
    <w:rsid w:val="003A3A1E"/>
    <w:rsid w:val="003B1CF4"/>
    <w:rsid w:val="003B520F"/>
    <w:rsid w:val="003B7390"/>
    <w:rsid w:val="003C6902"/>
    <w:rsid w:val="003C73F9"/>
    <w:rsid w:val="003D350B"/>
    <w:rsid w:val="003D6BF8"/>
    <w:rsid w:val="003E39CD"/>
    <w:rsid w:val="003F6DFB"/>
    <w:rsid w:val="003F756A"/>
    <w:rsid w:val="0040196B"/>
    <w:rsid w:val="004021FB"/>
    <w:rsid w:val="00416EA3"/>
    <w:rsid w:val="00430509"/>
    <w:rsid w:val="00445411"/>
    <w:rsid w:val="00457BCA"/>
    <w:rsid w:val="00481547"/>
    <w:rsid w:val="00491BF5"/>
    <w:rsid w:val="00495AC8"/>
    <w:rsid w:val="004A01F2"/>
    <w:rsid w:val="004A1020"/>
    <w:rsid w:val="004A1CE9"/>
    <w:rsid w:val="004A2434"/>
    <w:rsid w:val="004A7C33"/>
    <w:rsid w:val="004B367D"/>
    <w:rsid w:val="004B4ACE"/>
    <w:rsid w:val="004B6C36"/>
    <w:rsid w:val="004D4F32"/>
    <w:rsid w:val="004D4F87"/>
    <w:rsid w:val="004D5235"/>
    <w:rsid w:val="004D5643"/>
    <w:rsid w:val="004E0BF9"/>
    <w:rsid w:val="004E229C"/>
    <w:rsid w:val="00522F81"/>
    <w:rsid w:val="00554FB7"/>
    <w:rsid w:val="00573993"/>
    <w:rsid w:val="005766C5"/>
    <w:rsid w:val="005A68F2"/>
    <w:rsid w:val="005B445E"/>
    <w:rsid w:val="005C0185"/>
    <w:rsid w:val="005C1631"/>
    <w:rsid w:val="005C16CB"/>
    <w:rsid w:val="005C4180"/>
    <w:rsid w:val="005C45D6"/>
    <w:rsid w:val="005C519E"/>
    <w:rsid w:val="005D4062"/>
    <w:rsid w:val="005F2F6A"/>
    <w:rsid w:val="005F42CD"/>
    <w:rsid w:val="005F5558"/>
    <w:rsid w:val="00606293"/>
    <w:rsid w:val="00610097"/>
    <w:rsid w:val="006150D5"/>
    <w:rsid w:val="00615D1B"/>
    <w:rsid w:val="006161CE"/>
    <w:rsid w:val="006408DF"/>
    <w:rsid w:val="00681480"/>
    <w:rsid w:val="006876FD"/>
    <w:rsid w:val="006A0243"/>
    <w:rsid w:val="006A13C0"/>
    <w:rsid w:val="006A30AC"/>
    <w:rsid w:val="006A3BC9"/>
    <w:rsid w:val="006C33FA"/>
    <w:rsid w:val="006C5D2C"/>
    <w:rsid w:val="006D0817"/>
    <w:rsid w:val="00700B09"/>
    <w:rsid w:val="00701E64"/>
    <w:rsid w:val="00722D74"/>
    <w:rsid w:val="00723CD9"/>
    <w:rsid w:val="007277DE"/>
    <w:rsid w:val="00730EE1"/>
    <w:rsid w:val="007447C0"/>
    <w:rsid w:val="007448FB"/>
    <w:rsid w:val="00750DD1"/>
    <w:rsid w:val="007602E0"/>
    <w:rsid w:val="007606A4"/>
    <w:rsid w:val="007621F1"/>
    <w:rsid w:val="007749D6"/>
    <w:rsid w:val="007873A2"/>
    <w:rsid w:val="00787747"/>
    <w:rsid w:val="00787F67"/>
    <w:rsid w:val="00790029"/>
    <w:rsid w:val="007910ED"/>
    <w:rsid w:val="007A19EE"/>
    <w:rsid w:val="007A2551"/>
    <w:rsid w:val="007A6C4B"/>
    <w:rsid w:val="007B40EB"/>
    <w:rsid w:val="007B6629"/>
    <w:rsid w:val="007F19B5"/>
    <w:rsid w:val="007F4747"/>
    <w:rsid w:val="00815528"/>
    <w:rsid w:val="008206D8"/>
    <w:rsid w:val="008222A1"/>
    <w:rsid w:val="00822E6B"/>
    <w:rsid w:val="008313AF"/>
    <w:rsid w:val="008339A0"/>
    <w:rsid w:val="00847AB2"/>
    <w:rsid w:val="00851E0D"/>
    <w:rsid w:val="008752DC"/>
    <w:rsid w:val="00883EC8"/>
    <w:rsid w:val="008928FC"/>
    <w:rsid w:val="008A552B"/>
    <w:rsid w:val="008B67CF"/>
    <w:rsid w:val="008B73BF"/>
    <w:rsid w:val="008C1A3E"/>
    <w:rsid w:val="008D2F7E"/>
    <w:rsid w:val="008D510C"/>
    <w:rsid w:val="008E39A7"/>
    <w:rsid w:val="008E6E09"/>
    <w:rsid w:val="008E71FC"/>
    <w:rsid w:val="008F53F9"/>
    <w:rsid w:val="009018BB"/>
    <w:rsid w:val="009019CA"/>
    <w:rsid w:val="00916588"/>
    <w:rsid w:val="00922678"/>
    <w:rsid w:val="00944DAE"/>
    <w:rsid w:val="00946D40"/>
    <w:rsid w:val="00987F75"/>
    <w:rsid w:val="009A1F23"/>
    <w:rsid w:val="009B5300"/>
    <w:rsid w:val="009B7814"/>
    <w:rsid w:val="009C16A0"/>
    <w:rsid w:val="009D1AF1"/>
    <w:rsid w:val="009F53D8"/>
    <w:rsid w:val="00A1261F"/>
    <w:rsid w:val="00A129F9"/>
    <w:rsid w:val="00A24027"/>
    <w:rsid w:val="00A2578B"/>
    <w:rsid w:val="00A32B6E"/>
    <w:rsid w:val="00A35A20"/>
    <w:rsid w:val="00A35F29"/>
    <w:rsid w:val="00A43BF4"/>
    <w:rsid w:val="00A4704A"/>
    <w:rsid w:val="00A473CE"/>
    <w:rsid w:val="00A502FB"/>
    <w:rsid w:val="00A740EF"/>
    <w:rsid w:val="00A839AB"/>
    <w:rsid w:val="00A87A5F"/>
    <w:rsid w:val="00AA2DA9"/>
    <w:rsid w:val="00AA47D8"/>
    <w:rsid w:val="00AA4DCC"/>
    <w:rsid w:val="00AA53D3"/>
    <w:rsid w:val="00AB4866"/>
    <w:rsid w:val="00AB4C3C"/>
    <w:rsid w:val="00AD1859"/>
    <w:rsid w:val="00AF009A"/>
    <w:rsid w:val="00AF450B"/>
    <w:rsid w:val="00AF5930"/>
    <w:rsid w:val="00B101FC"/>
    <w:rsid w:val="00B12C90"/>
    <w:rsid w:val="00B15068"/>
    <w:rsid w:val="00B20C4B"/>
    <w:rsid w:val="00B331EA"/>
    <w:rsid w:val="00B339D7"/>
    <w:rsid w:val="00B64B0B"/>
    <w:rsid w:val="00B66DC1"/>
    <w:rsid w:val="00B67147"/>
    <w:rsid w:val="00B75269"/>
    <w:rsid w:val="00BA7FE6"/>
    <w:rsid w:val="00BB3938"/>
    <w:rsid w:val="00BC0460"/>
    <w:rsid w:val="00BC34B3"/>
    <w:rsid w:val="00BD6512"/>
    <w:rsid w:val="00BF6203"/>
    <w:rsid w:val="00BF7030"/>
    <w:rsid w:val="00C043CF"/>
    <w:rsid w:val="00C070FC"/>
    <w:rsid w:val="00C103D3"/>
    <w:rsid w:val="00C14089"/>
    <w:rsid w:val="00C265FE"/>
    <w:rsid w:val="00C27357"/>
    <w:rsid w:val="00C44FB1"/>
    <w:rsid w:val="00C71567"/>
    <w:rsid w:val="00C7305C"/>
    <w:rsid w:val="00CA7117"/>
    <w:rsid w:val="00CC6B03"/>
    <w:rsid w:val="00CD4A83"/>
    <w:rsid w:val="00CD5575"/>
    <w:rsid w:val="00CD666B"/>
    <w:rsid w:val="00D25C96"/>
    <w:rsid w:val="00D361EA"/>
    <w:rsid w:val="00D718B0"/>
    <w:rsid w:val="00D7486E"/>
    <w:rsid w:val="00D91264"/>
    <w:rsid w:val="00DB5EE8"/>
    <w:rsid w:val="00DD0C80"/>
    <w:rsid w:val="00DD2932"/>
    <w:rsid w:val="00DD551E"/>
    <w:rsid w:val="00DD5615"/>
    <w:rsid w:val="00DF34AB"/>
    <w:rsid w:val="00E25406"/>
    <w:rsid w:val="00E32BFC"/>
    <w:rsid w:val="00E42DA8"/>
    <w:rsid w:val="00E46D1A"/>
    <w:rsid w:val="00E60E5F"/>
    <w:rsid w:val="00E65B28"/>
    <w:rsid w:val="00E8275E"/>
    <w:rsid w:val="00EB1F2F"/>
    <w:rsid w:val="00EB5FB6"/>
    <w:rsid w:val="00ED3576"/>
    <w:rsid w:val="00ED3B3E"/>
    <w:rsid w:val="00ED4873"/>
    <w:rsid w:val="00F04018"/>
    <w:rsid w:val="00F246E1"/>
    <w:rsid w:val="00F265DD"/>
    <w:rsid w:val="00F35DCA"/>
    <w:rsid w:val="00F81B99"/>
    <w:rsid w:val="00F93293"/>
    <w:rsid w:val="00F964AD"/>
    <w:rsid w:val="00FA04B4"/>
    <w:rsid w:val="00FA7513"/>
    <w:rsid w:val="00FB0EFF"/>
    <w:rsid w:val="00FC136B"/>
    <w:rsid w:val="00FE5A5B"/>
    <w:rsid w:val="00FF4AEA"/>
    <w:rsid w:val="00FF4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D48CB18D-4AA8-46E1-80DA-FDECEC1F8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00B09"/>
    <w:rPr>
      <w:sz w:val="24"/>
      <w:szCs w:val="24"/>
    </w:rPr>
  </w:style>
  <w:style w:type="paragraph" w:styleId="2">
    <w:name w:val="heading 2"/>
    <w:basedOn w:val="a"/>
    <w:next w:val="a"/>
    <w:link w:val="20"/>
    <w:qFormat/>
    <w:rsid w:val="00F04018"/>
    <w:pPr>
      <w:keepNext/>
      <w:jc w:val="both"/>
      <w:outlineLvl w:val="1"/>
    </w:pPr>
    <w:rPr>
      <w:rFonts w:cs="Courier New"/>
      <w:b/>
      <w:bCs/>
      <w:color w:val="000000"/>
      <w:sz w:val="28"/>
      <w:szCs w:val="18"/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rsid w:val="00700B09"/>
    <w:pPr>
      <w:ind w:firstLine="540"/>
      <w:jc w:val="both"/>
    </w:pPr>
  </w:style>
  <w:style w:type="paragraph" w:styleId="a4">
    <w:name w:val="Balloon Text"/>
    <w:basedOn w:val="a"/>
    <w:semiHidden/>
    <w:rsid w:val="00700B09"/>
    <w:rPr>
      <w:rFonts w:ascii="Tahoma" w:hAnsi="Tahoma" w:cs="Tahoma"/>
      <w:sz w:val="16"/>
      <w:szCs w:val="16"/>
    </w:rPr>
  </w:style>
  <w:style w:type="paragraph" w:styleId="21">
    <w:name w:val="Body Text Indent 2"/>
    <w:basedOn w:val="a"/>
    <w:rsid w:val="00700B09"/>
    <w:pPr>
      <w:ind w:firstLine="540"/>
      <w:jc w:val="both"/>
    </w:pPr>
    <w:rPr>
      <w:color w:val="000000"/>
    </w:rPr>
  </w:style>
  <w:style w:type="paragraph" w:styleId="3">
    <w:name w:val="Body Text Indent 3"/>
    <w:basedOn w:val="a"/>
    <w:rsid w:val="00700B09"/>
    <w:pPr>
      <w:ind w:left="360"/>
      <w:jc w:val="both"/>
    </w:pPr>
    <w:rPr>
      <w:i/>
      <w:iCs/>
      <w:color w:val="000000"/>
    </w:rPr>
  </w:style>
  <w:style w:type="paragraph" w:styleId="a5">
    <w:name w:val="Body Text"/>
    <w:basedOn w:val="a"/>
    <w:link w:val="a6"/>
    <w:rsid w:val="00700B09"/>
    <w:pPr>
      <w:jc w:val="both"/>
    </w:pPr>
    <w:rPr>
      <w:i/>
      <w:iCs/>
    </w:rPr>
  </w:style>
  <w:style w:type="paragraph" w:styleId="22">
    <w:name w:val="Body Text 2"/>
    <w:basedOn w:val="a"/>
    <w:rsid w:val="00700B09"/>
    <w:pPr>
      <w:jc w:val="both"/>
    </w:pPr>
    <w:rPr>
      <w:i/>
      <w:iCs/>
      <w:color w:val="000000"/>
    </w:rPr>
  </w:style>
  <w:style w:type="character" w:customStyle="1" w:styleId="a6">
    <w:name w:val="Основной текст Знак"/>
    <w:link w:val="a5"/>
    <w:rsid w:val="00554FB7"/>
    <w:rPr>
      <w:i/>
      <w:iCs/>
      <w:sz w:val="24"/>
      <w:szCs w:val="24"/>
    </w:rPr>
  </w:style>
  <w:style w:type="paragraph" w:styleId="a7">
    <w:name w:val="header"/>
    <w:basedOn w:val="a"/>
    <w:link w:val="a8"/>
    <w:rsid w:val="000352EB"/>
    <w:pPr>
      <w:tabs>
        <w:tab w:val="center" w:pos="4677"/>
        <w:tab w:val="right" w:pos="9355"/>
      </w:tabs>
    </w:pPr>
  </w:style>
  <w:style w:type="character" w:customStyle="1" w:styleId="a8">
    <w:name w:val="Верхний колонтитул Знак"/>
    <w:basedOn w:val="a0"/>
    <w:link w:val="a7"/>
    <w:rsid w:val="000352EB"/>
    <w:rPr>
      <w:sz w:val="24"/>
      <w:szCs w:val="24"/>
    </w:rPr>
  </w:style>
  <w:style w:type="paragraph" w:styleId="a9">
    <w:name w:val="footer"/>
    <w:basedOn w:val="a"/>
    <w:link w:val="aa"/>
    <w:uiPriority w:val="99"/>
    <w:rsid w:val="000352EB"/>
    <w:pPr>
      <w:tabs>
        <w:tab w:val="center" w:pos="4677"/>
        <w:tab w:val="right" w:pos="9355"/>
      </w:tabs>
    </w:pPr>
  </w:style>
  <w:style w:type="character" w:customStyle="1" w:styleId="aa">
    <w:name w:val="Нижний колонтитул Знак"/>
    <w:basedOn w:val="a0"/>
    <w:link w:val="a9"/>
    <w:uiPriority w:val="99"/>
    <w:rsid w:val="000352EB"/>
    <w:rPr>
      <w:sz w:val="24"/>
      <w:szCs w:val="24"/>
    </w:rPr>
  </w:style>
  <w:style w:type="paragraph" w:styleId="ab">
    <w:name w:val="Plain Text"/>
    <w:basedOn w:val="a"/>
    <w:link w:val="ac"/>
    <w:rsid w:val="004B4ACE"/>
    <w:rPr>
      <w:szCs w:val="20"/>
    </w:rPr>
  </w:style>
  <w:style w:type="character" w:customStyle="1" w:styleId="ac">
    <w:name w:val="Текст Знак"/>
    <w:basedOn w:val="a0"/>
    <w:link w:val="ab"/>
    <w:rsid w:val="004B4ACE"/>
    <w:rPr>
      <w:sz w:val="24"/>
    </w:rPr>
  </w:style>
  <w:style w:type="character" w:customStyle="1" w:styleId="20">
    <w:name w:val="Заголовок 2 Знак"/>
    <w:basedOn w:val="a0"/>
    <w:link w:val="2"/>
    <w:rsid w:val="00F04018"/>
    <w:rPr>
      <w:rFonts w:cs="Courier New"/>
      <w:b/>
      <w:bCs/>
      <w:color w:val="000000"/>
      <w:sz w:val="28"/>
      <w:szCs w:val="18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8</Words>
  <Characters>1245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отокол</vt:lpstr>
    </vt:vector>
  </TitlesOfParts>
  <Company>www.yurotdel.com</Company>
  <LinksUpToDate>false</LinksUpToDate>
  <CharactersWithSpaces>14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токол</dc:title>
  <dc:subject/>
  <dc:creator>Юридичний відділ Онлайн</dc:creator>
  <cp:keywords/>
  <dc:description/>
  <cp:lastModifiedBy>Администратор</cp:lastModifiedBy>
  <cp:revision>2</cp:revision>
  <cp:lastPrinted>2018-09-27T07:08:00Z</cp:lastPrinted>
  <dcterms:created xsi:type="dcterms:W3CDTF">2018-11-25T14:17:00Z</dcterms:created>
  <dcterms:modified xsi:type="dcterms:W3CDTF">2018-11-25T14:17:00Z</dcterms:modified>
</cp:coreProperties>
</file>